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6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我们使用了git这一分布式版本管理工具, 并且使用了monorepo的风格, 将我们的应用以及所有模块都在同一个git repo中实现.</w:t>
      </w:r>
    </w:p>
    <w:p>
      <w:pPr>
        <w:pStyle w:val="BodyText"/>
      </w:pPr>
      <w:r>
        <w:t xml:space="preserve">我们使用的分支模型如下:</w:t>
      </w:r>
    </w:p>
    <w:p>
      <w:pPr>
        <w:pStyle w:val="BodyText"/>
      </w:pPr>
      <w:r>
        <w:drawing>
          <wp:inline>
            <wp:extent cx="5334000" cy="953761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branch-mod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37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我们用github这一平台来实现我们的自动化和协作流程, 在开发新功能时, 我们遵循如下的流程:</w:t>
      </w:r>
    </w:p>
    <w:p>
      <w:pPr>
        <w:pStyle w:val="BodyText"/>
      </w:pPr>
      <w:r>
        <w:drawing>
          <wp:inline>
            <wp:extent cx="5334000" cy="3056237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8a6352ee84214856c039c120449c1a6abac5405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6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在改进现有功能和修复bug时, 我们遵循如下的流程:</w:t>
      </w:r>
    </w:p>
    <w:p>
      <w:pPr>
        <w:pStyle w:val="BodyText"/>
      </w:pPr>
      <w:r>
        <w:drawing>
          <wp:inline>
            <wp:extent cx="5334000" cy="1845759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19eb3cf3824f16538635cc53590c6dd49f6e0aa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5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我们的CD脚本会对每个dev分支上的提交在成功构建时打包对应的可执行文件, 生成pre-release;</w:t>
      </w:r>
      <w:r>
        <w:t xml:space="preserve"> </w:t>
      </w:r>
      <w:r>
        <w:t xml:space="preserve">对每个main分支上的提交在成功构建时生成一个release并分发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22T16:40:08Z</dcterms:created>
  <dcterms:modified xsi:type="dcterms:W3CDTF">2024-06-22T16:4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